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E3679" w14:textId="77777777" w:rsidR="00C86BA8" w:rsidRDefault="001406A1" w:rsidP="00025696">
      <w:r>
        <w:t xml:space="preserve"> </w:t>
      </w:r>
    </w:p>
    <w:p w14:paraId="67FA3F10" w14:textId="77777777" w:rsidR="009A7874" w:rsidRDefault="009A7874" w:rsidP="00025696">
      <w:pPr>
        <w:rPr>
          <w:rFonts w:ascii="Arial" w:hAnsi="Arial" w:cs="Arial"/>
        </w:rPr>
      </w:pPr>
    </w:p>
    <w:p w14:paraId="32AC9899" w14:textId="3AFBC67B" w:rsidR="00025696" w:rsidRPr="0056042A" w:rsidRDefault="00025696" w:rsidP="00025696">
      <w:pPr>
        <w:rPr>
          <w:rFonts w:ascii="Arial" w:hAnsi="Arial" w:cs="Arial"/>
        </w:rPr>
      </w:pPr>
      <w:r w:rsidRPr="0056042A">
        <w:rPr>
          <w:rFonts w:ascii="Arial" w:hAnsi="Arial" w:cs="Arial"/>
        </w:rPr>
        <w:t xml:space="preserve">Houston, </w:t>
      </w:r>
      <w:r w:rsidR="00110144">
        <w:rPr>
          <w:rFonts w:ascii="Arial" w:hAnsi="Arial" w:cs="Arial"/>
        </w:rPr>
        <w:t>July 16, 2018</w:t>
      </w:r>
    </w:p>
    <w:p w14:paraId="2267065B" w14:textId="77777777" w:rsidR="00025696" w:rsidRPr="0056042A" w:rsidRDefault="00025696" w:rsidP="00025696">
      <w:pPr>
        <w:rPr>
          <w:rFonts w:ascii="Arial" w:hAnsi="Arial" w:cs="Arial"/>
        </w:rPr>
      </w:pPr>
    </w:p>
    <w:p w14:paraId="656B87F1" w14:textId="77777777" w:rsidR="0056042A" w:rsidRPr="0056042A" w:rsidRDefault="0056042A" w:rsidP="0056042A">
      <w:pPr>
        <w:pStyle w:val="Standard"/>
        <w:rPr>
          <w:rFonts w:ascii="Arial" w:hAnsi="Arial" w:cs="Arial"/>
          <w:color w:val="000000" w:themeColor="text1"/>
          <w:sz w:val="24"/>
          <w:szCs w:val="24"/>
        </w:rPr>
      </w:pPr>
    </w:p>
    <w:p w14:paraId="4D5DE8FB" w14:textId="3DED758C" w:rsidR="00A174B9" w:rsidRDefault="00A174B9" w:rsidP="0056042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r. James Jones</w:t>
      </w:r>
    </w:p>
    <w:p w14:paraId="76AFD3D2" w14:textId="77777777" w:rsidR="00A174B9" w:rsidRDefault="00A174B9" w:rsidP="0056042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23 Main Stree</w:t>
      </w:r>
    </w:p>
    <w:p w14:paraId="3F7F3563" w14:textId="77777777" w:rsidR="00A174B9" w:rsidRDefault="00A174B9" w:rsidP="0056042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uston, Texas 77002</w:t>
      </w:r>
    </w:p>
    <w:p w14:paraId="6116166B" w14:textId="77777777" w:rsidR="00A174B9" w:rsidRDefault="00A174B9" w:rsidP="0056042A">
      <w:pPr>
        <w:pStyle w:val="NoSpacing"/>
        <w:rPr>
          <w:rFonts w:ascii="Arial" w:hAnsi="Arial" w:cs="Arial"/>
          <w:sz w:val="24"/>
          <w:szCs w:val="24"/>
        </w:rPr>
      </w:pPr>
    </w:p>
    <w:p w14:paraId="31DF0B72" w14:textId="77777777" w:rsidR="0056042A" w:rsidRPr="0056042A" w:rsidRDefault="0056042A" w:rsidP="0056042A">
      <w:pPr>
        <w:pStyle w:val="NoSpacing"/>
        <w:rPr>
          <w:rFonts w:ascii="Arial" w:hAnsi="Arial" w:cs="Arial"/>
          <w:sz w:val="24"/>
          <w:szCs w:val="24"/>
        </w:rPr>
      </w:pPr>
    </w:p>
    <w:p w14:paraId="54C6D12E" w14:textId="77777777" w:rsidR="0056042A" w:rsidRPr="0056042A" w:rsidRDefault="0056042A" w:rsidP="0056042A">
      <w:pPr>
        <w:pStyle w:val="NoSpacing"/>
        <w:rPr>
          <w:rFonts w:ascii="Arial" w:hAnsi="Arial" w:cs="Arial"/>
          <w:sz w:val="24"/>
          <w:szCs w:val="24"/>
        </w:rPr>
      </w:pPr>
    </w:p>
    <w:p w14:paraId="6A53B776" w14:textId="0141CD86" w:rsidR="0056042A" w:rsidRPr="0056042A" w:rsidRDefault="0056042A" w:rsidP="0056042A">
      <w:pPr>
        <w:pStyle w:val="NoSpacing"/>
        <w:rPr>
          <w:rFonts w:ascii="Arial" w:hAnsi="Arial" w:cs="Arial"/>
          <w:sz w:val="24"/>
          <w:szCs w:val="24"/>
        </w:rPr>
      </w:pPr>
      <w:r w:rsidRPr="0056042A">
        <w:rPr>
          <w:rFonts w:ascii="Arial" w:hAnsi="Arial" w:cs="Arial"/>
          <w:sz w:val="24"/>
          <w:szCs w:val="24"/>
        </w:rPr>
        <w:t xml:space="preserve">Ref: </w:t>
      </w:r>
      <w:r w:rsidR="00A174B9">
        <w:rPr>
          <w:rFonts w:ascii="Arial" w:hAnsi="Arial" w:cs="Arial"/>
          <w:sz w:val="24"/>
          <w:szCs w:val="24"/>
        </w:rPr>
        <w:t>Pink Card Request</w:t>
      </w:r>
    </w:p>
    <w:p w14:paraId="28B21D55" w14:textId="77777777" w:rsidR="0056042A" w:rsidRPr="0056042A" w:rsidRDefault="0056042A" w:rsidP="0056042A">
      <w:pPr>
        <w:pStyle w:val="Standard"/>
        <w:rPr>
          <w:rFonts w:ascii="Arial" w:hAnsi="Arial" w:cs="Arial"/>
          <w:color w:val="000000" w:themeColor="text1"/>
          <w:sz w:val="24"/>
          <w:szCs w:val="24"/>
        </w:rPr>
      </w:pPr>
    </w:p>
    <w:p w14:paraId="45DC32D0" w14:textId="0FC6104B" w:rsidR="00A174B9" w:rsidRPr="00706796" w:rsidRDefault="0056042A" w:rsidP="00A174B9">
      <w:pPr>
        <w:pStyle w:val="Standard"/>
        <w:rPr>
          <w:sz w:val="28"/>
          <w:szCs w:val="28"/>
        </w:rPr>
      </w:pPr>
      <w:r w:rsidRPr="0056042A">
        <w:rPr>
          <w:rFonts w:ascii="Arial" w:hAnsi="Arial" w:cs="Arial"/>
          <w:color w:val="000000" w:themeColor="text1"/>
          <w:sz w:val="24"/>
          <w:szCs w:val="24"/>
        </w:rPr>
        <w:t xml:space="preserve">Dear </w:t>
      </w:r>
      <w:r w:rsidR="00A174B9">
        <w:rPr>
          <w:rFonts w:ascii="Arial" w:hAnsi="Arial" w:cs="Arial"/>
          <w:color w:val="000000" w:themeColor="text1"/>
          <w:sz w:val="24"/>
          <w:szCs w:val="24"/>
        </w:rPr>
        <w:t xml:space="preserve">Mr. Jones: </w:t>
      </w:r>
    </w:p>
    <w:p w14:paraId="2079EA1B" w14:textId="739B6866" w:rsidR="00A174B9" w:rsidRDefault="00A174B9" w:rsidP="00A174B9">
      <w:pPr>
        <w:ind w:firstLine="720"/>
        <w:rPr>
          <w:sz w:val="28"/>
          <w:szCs w:val="28"/>
        </w:rPr>
      </w:pPr>
      <w:r w:rsidRPr="00706796">
        <w:rPr>
          <w:sz w:val="28"/>
          <w:szCs w:val="28"/>
        </w:rPr>
        <w:t xml:space="preserve">You recently requested to receive important state regulated </w:t>
      </w:r>
      <w:r>
        <w:rPr>
          <w:sz w:val="28"/>
          <w:szCs w:val="28"/>
        </w:rPr>
        <w:t xml:space="preserve">retirement </w:t>
      </w:r>
      <w:r w:rsidRPr="00706796">
        <w:rPr>
          <w:sz w:val="28"/>
          <w:szCs w:val="28"/>
        </w:rPr>
        <w:t xml:space="preserve">information from our company and I have been trying to get this free information to you.  </w:t>
      </w:r>
    </w:p>
    <w:p w14:paraId="2C010844" w14:textId="77777777" w:rsidR="00A174B9" w:rsidRDefault="00A174B9" w:rsidP="00A174B9">
      <w:pPr>
        <w:ind w:firstLine="720"/>
        <w:rPr>
          <w:sz w:val="28"/>
          <w:szCs w:val="28"/>
        </w:rPr>
      </w:pPr>
    </w:p>
    <w:p w14:paraId="6299ECFC" w14:textId="77777777" w:rsidR="00A174B9" w:rsidRDefault="00A174B9" w:rsidP="00A174B9">
      <w:pPr>
        <w:rPr>
          <w:sz w:val="28"/>
          <w:szCs w:val="28"/>
        </w:rPr>
      </w:pPr>
      <w:r w:rsidRPr="00706796">
        <w:rPr>
          <w:sz w:val="28"/>
          <w:szCs w:val="28"/>
        </w:rPr>
        <w:t xml:space="preserve">I have been calling </w:t>
      </w:r>
      <w:r>
        <w:rPr>
          <w:color w:val="FF0000"/>
          <w:sz w:val="28"/>
          <w:szCs w:val="28"/>
        </w:rPr>
        <w:t>713</w:t>
      </w:r>
      <w:r w:rsidRPr="00706796">
        <w:rPr>
          <w:color w:val="FF0000"/>
          <w:sz w:val="28"/>
          <w:szCs w:val="28"/>
        </w:rPr>
        <w:t>-</w:t>
      </w:r>
      <w:r>
        <w:rPr>
          <w:color w:val="FF0000"/>
          <w:sz w:val="28"/>
          <w:szCs w:val="28"/>
        </w:rPr>
        <w:t xml:space="preserve">598- 2426 </w:t>
      </w:r>
      <w:r w:rsidRPr="00706796">
        <w:rPr>
          <w:sz w:val="28"/>
          <w:szCs w:val="28"/>
        </w:rPr>
        <w:t xml:space="preserve">with no success.  I have also been coming to address </w:t>
      </w:r>
      <w:r w:rsidRPr="00706796">
        <w:rPr>
          <w:color w:val="FF0000"/>
          <w:sz w:val="28"/>
          <w:szCs w:val="28"/>
        </w:rPr>
        <w:t>123 Main Street</w:t>
      </w:r>
      <w:r w:rsidRPr="00706796">
        <w:rPr>
          <w:sz w:val="28"/>
          <w:szCs w:val="28"/>
        </w:rPr>
        <w:t xml:space="preserve"> and have yet to catch anyone at home. </w:t>
      </w:r>
    </w:p>
    <w:p w14:paraId="23BA676E" w14:textId="77777777" w:rsidR="00A174B9" w:rsidRDefault="00A174B9" w:rsidP="00A174B9">
      <w:pPr>
        <w:rPr>
          <w:sz w:val="28"/>
          <w:szCs w:val="28"/>
        </w:rPr>
      </w:pPr>
    </w:p>
    <w:p w14:paraId="2B963AB8" w14:textId="462565AD" w:rsidR="00A174B9" w:rsidRPr="00706796" w:rsidRDefault="00A174B9" w:rsidP="00A174B9">
      <w:pPr>
        <w:rPr>
          <w:sz w:val="28"/>
          <w:szCs w:val="28"/>
        </w:rPr>
      </w:pPr>
      <w:r w:rsidRPr="00706796">
        <w:rPr>
          <w:sz w:val="28"/>
          <w:szCs w:val="28"/>
        </w:rPr>
        <w:t>I just need either 5 minutes at your home or over the phone to get this information out to you.  Please give me a call at the number below so I can get this out to you immediately!  Have a blessed day!</w:t>
      </w:r>
    </w:p>
    <w:p w14:paraId="3D576090" w14:textId="77777777" w:rsidR="00A174B9" w:rsidRPr="00706796" w:rsidRDefault="00A174B9" w:rsidP="00A174B9">
      <w:pPr>
        <w:rPr>
          <w:sz w:val="28"/>
          <w:szCs w:val="28"/>
        </w:rPr>
      </w:pPr>
    </w:p>
    <w:p w14:paraId="375C52F3" w14:textId="77777777" w:rsidR="00A174B9" w:rsidRDefault="00A174B9" w:rsidP="00A174B9">
      <w:pPr>
        <w:rPr>
          <w:sz w:val="28"/>
          <w:szCs w:val="28"/>
        </w:rPr>
      </w:pPr>
    </w:p>
    <w:p w14:paraId="5C20453C" w14:textId="59C36090" w:rsidR="00A174B9" w:rsidRPr="00706796" w:rsidRDefault="00A174B9" w:rsidP="00A174B9">
      <w:pPr>
        <w:rPr>
          <w:sz w:val="28"/>
          <w:szCs w:val="28"/>
        </w:rPr>
      </w:pPr>
      <w:r>
        <w:rPr>
          <w:sz w:val="28"/>
          <w:szCs w:val="28"/>
        </w:rPr>
        <w:t>Al Castellanos</w:t>
      </w:r>
    </w:p>
    <w:p w14:paraId="5D0CEF3A" w14:textId="4EEF27AF" w:rsidR="00A174B9" w:rsidRDefault="00A174B9" w:rsidP="00A174B9">
      <w:pPr>
        <w:rPr>
          <w:color w:val="FF0000"/>
          <w:sz w:val="28"/>
          <w:szCs w:val="28"/>
        </w:rPr>
      </w:pPr>
      <w:r w:rsidRPr="00706796">
        <w:rPr>
          <w:color w:val="FF0000"/>
          <w:sz w:val="28"/>
          <w:szCs w:val="28"/>
        </w:rPr>
        <w:t>601-</w:t>
      </w:r>
      <w:r w:rsidR="00122B9B">
        <w:rPr>
          <w:color w:val="FF0000"/>
          <w:sz w:val="28"/>
          <w:szCs w:val="28"/>
        </w:rPr>
        <w:t>642</w:t>
      </w:r>
      <w:r w:rsidRPr="00706796">
        <w:rPr>
          <w:color w:val="FF0000"/>
          <w:sz w:val="28"/>
          <w:szCs w:val="28"/>
        </w:rPr>
        <w:t>-</w:t>
      </w:r>
      <w:bookmarkStart w:id="0" w:name="_GoBack"/>
      <w:bookmarkEnd w:id="0"/>
      <w:r>
        <w:rPr>
          <w:color w:val="FF0000"/>
          <w:sz w:val="28"/>
          <w:szCs w:val="28"/>
        </w:rPr>
        <w:t>4082</w:t>
      </w:r>
    </w:p>
    <w:sectPr w:rsidR="00A174B9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11CBB" w14:textId="77777777" w:rsidR="00A9621B" w:rsidRDefault="00A9621B">
      <w:r>
        <w:separator/>
      </w:r>
    </w:p>
  </w:endnote>
  <w:endnote w:type="continuationSeparator" w:id="0">
    <w:p w14:paraId="105FE765" w14:textId="77777777" w:rsidR="00A9621B" w:rsidRDefault="00A96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5452D" w14:textId="1CA90DA0" w:rsidR="001406A1" w:rsidRPr="00A56A80" w:rsidRDefault="00A174B9">
    <w:pPr>
      <w:pStyle w:val="Footer"/>
      <w:rPr>
        <w:sz w:val="22"/>
        <w:szCs w:val="22"/>
      </w:rPr>
    </w:pPr>
    <w:r>
      <w:rPr>
        <w:sz w:val="22"/>
        <w:szCs w:val="22"/>
      </w:rPr>
      <w:t xml:space="preserve">Wealth Management Solutions </w:t>
    </w:r>
    <w:r w:rsidRPr="00A56A80">
      <w:rPr>
        <w:sz w:val="22"/>
        <w:szCs w:val="22"/>
      </w:rPr>
      <w:t>Inc.</w:t>
    </w:r>
    <w:r w:rsidR="001406A1" w:rsidRPr="00A56A80">
      <w:rPr>
        <w:sz w:val="22"/>
        <w:szCs w:val="22"/>
      </w:rPr>
      <w:t xml:space="preserve"> – </w:t>
    </w:r>
    <w:r w:rsidR="00A56A80" w:rsidRPr="00A56A80">
      <w:rPr>
        <w:sz w:val="22"/>
        <w:szCs w:val="22"/>
      </w:rPr>
      <w:t>16750 Hedgecroft Drive</w:t>
    </w:r>
    <w:r w:rsidR="001406A1" w:rsidRPr="00A56A80">
      <w:rPr>
        <w:sz w:val="22"/>
        <w:szCs w:val="22"/>
      </w:rPr>
      <w:t xml:space="preserve"> – Suite </w:t>
    </w:r>
    <w:r w:rsidR="00A56A80" w:rsidRPr="00A56A80">
      <w:rPr>
        <w:sz w:val="22"/>
        <w:szCs w:val="22"/>
      </w:rPr>
      <w:t>500</w:t>
    </w:r>
    <w:r w:rsidR="001406A1" w:rsidRPr="00A56A80">
      <w:rPr>
        <w:sz w:val="22"/>
        <w:szCs w:val="22"/>
      </w:rPr>
      <w:t xml:space="preserve"> – Houston, TX 77060</w:t>
    </w:r>
  </w:p>
  <w:p w14:paraId="038B9B07" w14:textId="77777777" w:rsidR="000E6129" w:rsidRDefault="000E6129">
    <w:pPr>
      <w:pStyle w:val="Footer"/>
    </w:pPr>
    <w:r>
      <w:t xml:space="preserve">                                      Phone </w:t>
    </w:r>
    <w:r w:rsidR="00A56A80">
      <w:t>832</w:t>
    </w:r>
    <w:r>
      <w:t xml:space="preserve"> </w:t>
    </w:r>
    <w:r w:rsidR="00A56A80">
      <w:t>850</w:t>
    </w:r>
    <w:r>
      <w:t xml:space="preserve"> </w:t>
    </w:r>
    <w:r w:rsidR="00A56A80">
      <w:t>6873</w:t>
    </w:r>
    <w:r>
      <w:t xml:space="preserve"> – Fax </w:t>
    </w:r>
    <w:r w:rsidR="00A56A80">
      <w:t>832 201 7768</w:t>
    </w:r>
    <w:r>
      <w:t xml:space="preserve"> </w:t>
    </w:r>
  </w:p>
  <w:p w14:paraId="1DC7208E" w14:textId="03ED0840" w:rsidR="000E6129" w:rsidRDefault="000E6129">
    <w:pPr>
      <w:pStyle w:val="Footer"/>
    </w:pPr>
    <w:r>
      <w:t xml:space="preserve">                                                       </w:t>
    </w:r>
    <w:hyperlink r:id="rId1" w:history="1">
      <w:r w:rsidR="00A174B9" w:rsidRPr="006C3242">
        <w:rPr>
          <w:rStyle w:val="Hyperlink"/>
        </w:rPr>
        <w:t>www.wemaso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C38B7" w14:textId="77777777" w:rsidR="00A9621B" w:rsidRDefault="00A9621B">
      <w:r>
        <w:separator/>
      </w:r>
    </w:p>
  </w:footnote>
  <w:footnote w:type="continuationSeparator" w:id="0">
    <w:p w14:paraId="70759B61" w14:textId="77777777" w:rsidR="00A9621B" w:rsidRDefault="00A96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18E03" w14:textId="3F6127D8" w:rsidR="009146C3" w:rsidRDefault="00A174B9" w:rsidP="00110144">
    <w:pPr>
      <w:pStyle w:val="Header"/>
      <w:jc w:val="center"/>
    </w:pPr>
    <w:r>
      <w:rPr>
        <w:noProof/>
      </w:rPr>
      <w:drawing>
        <wp:inline distT="0" distB="0" distL="0" distR="0" wp14:anchorId="0D4255D3" wp14:editId="4597B493">
          <wp:extent cx="2428875" cy="1072472"/>
          <wp:effectExtent l="0" t="0" r="0" b="0"/>
          <wp:docPr id="2" name="Picture 2" descr="A close up of a sign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nal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5999" cy="10800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1NDI3MLQ2MDcxNjIyUdpeDU4uLM/DyQAsNaAI8Kd7osAAAA"/>
  </w:docVars>
  <w:rsids>
    <w:rsidRoot w:val="003C455B"/>
    <w:rsid w:val="00011350"/>
    <w:rsid w:val="000150A5"/>
    <w:rsid w:val="00015618"/>
    <w:rsid w:val="000232E9"/>
    <w:rsid w:val="0002421B"/>
    <w:rsid w:val="00025696"/>
    <w:rsid w:val="000303CD"/>
    <w:rsid w:val="00036BFF"/>
    <w:rsid w:val="000445E0"/>
    <w:rsid w:val="0004672C"/>
    <w:rsid w:val="00047975"/>
    <w:rsid w:val="000665B9"/>
    <w:rsid w:val="0006666E"/>
    <w:rsid w:val="00071630"/>
    <w:rsid w:val="00074F83"/>
    <w:rsid w:val="00077DBD"/>
    <w:rsid w:val="00084F17"/>
    <w:rsid w:val="00085962"/>
    <w:rsid w:val="00095631"/>
    <w:rsid w:val="000B3466"/>
    <w:rsid w:val="000B3C55"/>
    <w:rsid w:val="000B5285"/>
    <w:rsid w:val="000C414B"/>
    <w:rsid w:val="000C67B2"/>
    <w:rsid w:val="000D1207"/>
    <w:rsid w:val="000E4E7E"/>
    <w:rsid w:val="000E5C30"/>
    <w:rsid w:val="000E6129"/>
    <w:rsid w:val="000F0540"/>
    <w:rsid w:val="000F57EF"/>
    <w:rsid w:val="001100EB"/>
    <w:rsid w:val="00110144"/>
    <w:rsid w:val="00110964"/>
    <w:rsid w:val="00122B9B"/>
    <w:rsid w:val="00135B23"/>
    <w:rsid w:val="001406A1"/>
    <w:rsid w:val="001409A6"/>
    <w:rsid w:val="00142BA5"/>
    <w:rsid w:val="0014334C"/>
    <w:rsid w:val="00153225"/>
    <w:rsid w:val="001567CF"/>
    <w:rsid w:val="0015753E"/>
    <w:rsid w:val="0016474F"/>
    <w:rsid w:val="00166A26"/>
    <w:rsid w:val="00173DAD"/>
    <w:rsid w:val="00175C75"/>
    <w:rsid w:val="001777EA"/>
    <w:rsid w:val="00181493"/>
    <w:rsid w:val="00197BCA"/>
    <w:rsid w:val="001A2A85"/>
    <w:rsid w:val="001A3301"/>
    <w:rsid w:val="001A4CE5"/>
    <w:rsid w:val="001A4D4D"/>
    <w:rsid w:val="001A4F9C"/>
    <w:rsid w:val="001A579C"/>
    <w:rsid w:val="001A7FAB"/>
    <w:rsid w:val="001C0522"/>
    <w:rsid w:val="001C09D2"/>
    <w:rsid w:val="001C3AB0"/>
    <w:rsid w:val="001D5EFA"/>
    <w:rsid w:val="001D6603"/>
    <w:rsid w:val="001E14ED"/>
    <w:rsid w:val="001E3A2B"/>
    <w:rsid w:val="001E4D76"/>
    <w:rsid w:val="001E4FAB"/>
    <w:rsid w:val="001F268C"/>
    <w:rsid w:val="001F2BDB"/>
    <w:rsid w:val="001F4F51"/>
    <w:rsid w:val="00207350"/>
    <w:rsid w:val="0023538E"/>
    <w:rsid w:val="00244148"/>
    <w:rsid w:val="00245C68"/>
    <w:rsid w:val="00246AC5"/>
    <w:rsid w:val="00250DB8"/>
    <w:rsid w:val="00265F57"/>
    <w:rsid w:val="0028782E"/>
    <w:rsid w:val="002A137F"/>
    <w:rsid w:val="002A139D"/>
    <w:rsid w:val="002B2984"/>
    <w:rsid w:val="002C1C95"/>
    <w:rsid w:val="002F0226"/>
    <w:rsid w:val="002F095E"/>
    <w:rsid w:val="00301A0B"/>
    <w:rsid w:val="00306483"/>
    <w:rsid w:val="00313B1F"/>
    <w:rsid w:val="00337A09"/>
    <w:rsid w:val="003508EB"/>
    <w:rsid w:val="00354869"/>
    <w:rsid w:val="0036730C"/>
    <w:rsid w:val="00374E64"/>
    <w:rsid w:val="00394BE8"/>
    <w:rsid w:val="003A2A84"/>
    <w:rsid w:val="003B1DE7"/>
    <w:rsid w:val="003B2953"/>
    <w:rsid w:val="003B631A"/>
    <w:rsid w:val="003C1FF2"/>
    <w:rsid w:val="003C344B"/>
    <w:rsid w:val="003C455B"/>
    <w:rsid w:val="003C4D30"/>
    <w:rsid w:val="003D638F"/>
    <w:rsid w:val="003D73B0"/>
    <w:rsid w:val="003E1D98"/>
    <w:rsid w:val="003E70C2"/>
    <w:rsid w:val="003F625B"/>
    <w:rsid w:val="00406AD6"/>
    <w:rsid w:val="00425F8F"/>
    <w:rsid w:val="0045370F"/>
    <w:rsid w:val="00454786"/>
    <w:rsid w:val="004715B0"/>
    <w:rsid w:val="004715D8"/>
    <w:rsid w:val="00484036"/>
    <w:rsid w:val="004932B8"/>
    <w:rsid w:val="004A0DE2"/>
    <w:rsid w:val="004B01B9"/>
    <w:rsid w:val="004B7E6D"/>
    <w:rsid w:val="004C4882"/>
    <w:rsid w:val="004C4C6E"/>
    <w:rsid w:val="004D53E7"/>
    <w:rsid w:val="004E05A0"/>
    <w:rsid w:val="004E6D9F"/>
    <w:rsid w:val="004F2A74"/>
    <w:rsid w:val="0050291C"/>
    <w:rsid w:val="00512E77"/>
    <w:rsid w:val="00514515"/>
    <w:rsid w:val="00520E04"/>
    <w:rsid w:val="00530964"/>
    <w:rsid w:val="00536861"/>
    <w:rsid w:val="00557C8F"/>
    <w:rsid w:val="0056042A"/>
    <w:rsid w:val="005609E7"/>
    <w:rsid w:val="00562C76"/>
    <w:rsid w:val="00572747"/>
    <w:rsid w:val="005817DD"/>
    <w:rsid w:val="00581FCC"/>
    <w:rsid w:val="005921ED"/>
    <w:rsid w:val="005943F1"/>
    <w:rsid w:val="00597D95"/>
    <w:rsid w:val="005B3FD1"/>
    <w:rsid w:val="005C0A36"/>
    <w:rsid w:val="005C24FE"/>
    <w:rsid w:val="005D0EAD"/>
    <w:rsid w:val="005F3C23"/>
    <w:rsid w:val="005F3F0E"/>
    <w:rsid w:val="005F582C"/>
    <w:rsid w:val="00601C59"/>
    <w:rsid w:val="0060477E"/>
    <w:rsid w:val="00611657"/>
    <w:rsid w:val="00613043"/>
    <w:rsid w:val="0061723B"/>
    <w:rsid w:val="006376D6"/>
    <w:rsid w:val="006377AE"/>
    <w:rsid w:val="00637930"/>
    <w:rsid w:val="00677E8E"/>
    <w:rsid w:val="006809A0"/>
    <w:rsid w:val="00684316"/>
    <w:rsid w:val="006903E5"/>
    <w:rsid w:val="00691A7E"/>
    <w:rsid w:val="006949F4"/>
    <w:rsid w:val="00696C5E"/>
    <w:rsid w:val="00696DAB"/>
    <w:rsid w:val="00697764"/>
    <w:rsid w:val="006A0AEB"/>
    <w:rsid w:val="006A25A2"/>
    <w:rsid w:val="006A26C3"/>
    <w:rsid w:val="006A56EC"/>
    <w:rsid w:val="006B1D44"/>
    <w:rsid w:val="006B50A2"/>
    <w:rsid w:val="006D1CF5"/>
    <w:rsid w:val="006D3F1E"/>
    <w:rsid w:val="006E13BB"/>
    <w:rsid w:val="006E1B8B"/>
    <w:rsid w:val="006F0608"/>
    <w:rsid w:val="006F2F8D"/>
    <w:rsid w:val="006F74A5"/>
    <w:rsid w:val="007007A9"/>
    <w:rsid w:val="00703958"/>
    <w:rsid w:val="007040C7"/>
    <w:rsid w:val="00714FD9"/>
    <w:rsid w:val="007172B7"/>
    <w:rsid w:val="00727259"/>
    <w:rsid w:val="00734078"/>
    <w:rsid w:val="0074386E"/>
    <w:rsid w:val="0076333D"/>
    <w:rsid w:val="00766C54"/>
    <w:rsid w:val="00770B9E"/>
    <w:rsid w:val="00771563"/>
    <w:rsid w:val="00772BA9"/>
    <w:rsid w:val="00786024"/>
    <w:rsid w:val="00786BEB"/>
    <w:rsid w:val="00787711"/>
    <w:rsid w:val="007956BE"/>
    <w:rsid w:val="00795943"/>
    <w:rsid w:val="007A787E"/>
    <w:rsid w:val="007B0D3D"/>
    <w:rsid w:val="007B7BA3"/>
    <w:rsid w:val="007D7A85"/>
    <w:rsid w:val="007F24AA"/>
    <w:rsid w:val="007F6673"/>
    <w:rsid w:val="007F7F15"/>
    <w:rsid w:val="00807E61"/>
    <w:rsid w:val="00821071"/>
    <w:rsid w:val="008234F6"/>
    <w:rsid w:val="00824869"/>
    <w:rsid w:val="008272D7"/>
    <w:rsid w:val="0083503D"/>
    <w:rsid w:val="0084027B"/>
    <w:rsid w:val="0085288E"/>
    <w:rsid w:val="00856DCC"/>
    <w:rsid w:val="00861328"/>
    <w:rsid w:val="00875340"/>
    <w:rsid w:val="00877AF6"/>
    <w:rsid w:val="0088664A"/>
    <w:rsid w:val="00894E7E"/>
    <w:rsid w:val="0089506C"/>
    <w:rsid w:val="00897615"/>
    <w:rsid w:val="008A7463"/>
    <w:rsid w:val="008B404D"/>
    <w:rsid w:val="008C0B36"/>
    <w:rsid w:val="008D27FA"/>
    <w:rsid w:val="008D3AEE"/>
    <w:rsid w:val="008E1307"/>
    <w:rsid w:val="008E3C6C"/>
    <w:rsid w:val="008E5BA7"/>
    <w:rsid w:val="0091051A"/>
    <w:rsid w:val="009146C3"/>
    <w:rsid w:val="00923628"/>
    <w:rsid w:val="00925C49"/>
    <w:rsid w:val="00925C97"/>
    <w:rsid w:val="00930BD1"/>
    <w:rsid w:val="00953DA6"/>
    <w:rsid w:val="00955CE1"/>
    <w:rsid w:val="0096280A"/>
    <w:rsid w:val="00967910"/>
    <w:rsid w:val="00970107"/>
    <w:rsid w:val="00981C81"/>
    <w:rsid w:val="00991872"/>
    <w:rsid w:val="00993E50"/>
    <w:rsid w:val="00994207"/>
    <w:rsid w:val="009A5911"/>
    <w:rsid w:val="009A76E8"/>
    <w:rsid w:val="009A7874"/>
    <w:rsid w:val="009B04AF"/>
    <w:rsid w:val="009C151E"/>
    <w:rsid w:val="009C1DB1"/>
    <w:rsid w:val="009D620C"/>
    <w:rsid w:val="009E49B9"/>
    <w:rsid w:val="009E5902"/>
    <w:rsid w:val="009F2434"/>
    <w:rsid w:val="00A03EC9"/>
    <w:rsid w:val="00A053D6"/>
    <w:rsid w:val="00A057F6"/>
    <w:rsid w:val="00A06649"/>
    <w:rsid w:val="00A13FFF"/>
    <w:rsid w:val="00A14B4B"/>
    <w:rsid w:val="00A1586E"/>
    <w:rsid w:val="00A162E6"/>
    <w:rsid w:val="00A174B9"/>
    <w:rsid w:val="00A17850"/>
    <w:rsid w:val="00A20BFF"/>
    <w:rsid w:val="00A20DA6"/>
    <w:rsid w:val="00A26A1E"/>
    <w:rsid w:val="00A30F73"/>
    <w:rsid w:val="00A3479F"/>
    <w:rsid w:val="00A56638"/>
    <w:rsid w:val="00A56A80"/>
    <w:rsid w:val="00A56B75"/>
    <w:rsid w:val="00A56BA0"/>
    <w:rsid w:val="00A61483"/>
    <w:rsid w:val="00A64A64"/>
    <w:rsid w:val="00A707DE"/>
    <w:rsid w:val="00A75E50"/>
    <w:rsid w:val="00A84835"/>
    <w:rsid w:val="00A939B4"/>
    <w:rsid w:val="00A9621B"/>
    <w:rsid w:val="00A96442"/>
    <w:rsid w:val="00A966C6"/>
    <w:rsid w:val="00A974EE"/>
    <w:rsid w:val="00AA2283"/>
    <w:rsid w:val="00AA4234"/>
    <w:rsid w:val="00AA5DD6"/>
    <w:rsid w:val="00AA707C"/>
    <w:rsid w:val="00AB4FF1"/>
    <w:rsid w:val="00AB66CE"/>
    <w:rsid w:val="00AC6548"/>
    <w:rsid w:val="00AC7651"/>
    <w:rsid w:val="00AD6E38"/>
    <w:rsid w:val="00AE2FEE"/>
    <w:rsid w:val="00AE75BC"/>
    <w:rsid w:val="00AF3EA3"/>
    <w:rsid w:val="00B06A7C"/>
    <w:rsid w:val="00B23A65"/>
    <w:rsid w:val="00B2497E"/>
    <w:rsid w:val="00B24B29"/>
    <w:rsid w:val="00B26A7E"/>
    <w:rsid w:val="00B277FF"/>
    <w:rsid w:val="00B5372F"/>
    <w:rsid w:val="00B62130"/>
    <w:rsid w:val="00B6776F"/>
    <w:rsid w:val="00B73099"/>
    <w:rsid w:val="00B8767E"/>
    <w:rsid w:val="00BA48C4"/>
    <w:rsid w:val="00BA6011"/>
    <w:rsid w:val="00BA60EC"/>
    <w:rsid w:val="00BB5A87"/>
    <w:rsid w:val="00BB6AE0"/>
    <w:rsid w:val="00BC2489"/>
    <w:rsid w:val="00BC2959"/>
    <w:rsid w:val="00BD7F43"/>
    <w:rsid w:val="00BE74D6"/>
    <w:rsid w:val="00BE7CF9"/>
    <w:rsid w:val="00C217A3"/>
    <w:rsid w:val="00C23BA3"/>
    <w:rsid w:val="00C25133"/>
    <w:rsid w:val="00C32814"/>
    <w:rsid w:val="00C356B6"/>
    <w:rsid w:val="00C42122"/>
    <w:rsid w:val="00C4682B"/>
    <w:rsid w:val="00C63728"/>
    <w:rsid w:val="00C736C2"/>
    <w:rsid w:val="00C767BB"/>
    <w:rsid w:val="00C86BA8"/>
    <w:rsid w:val="00C931E9"/>
    <w:rsid w:val="00C968E3"/>
    <w:rsid w:val="00C968E6"/>
    <w:rsid w:val="00CA229D"/>
    <w:rsid w:val="00CA3EA0"/>
    <w:rsid w:val="00CB44B4"/>
    <w:rsid w:val="00CC19E3"/>
    <w:rsid w:val="00CC1CCE"/>
    <w:rsid w:val="00CC3962"/>
    <w:rsid w:val="00CC6D45"/>
    <w:rsid w:val="00CC72F3"/>
    <w:rsid w:val="00CD1C71"/>
    <w:rsid w:val="00CD4D91"/>
    <w:rsid w:val="00CE7B7B"/>
    <w:rsid w:val="00CF378A"/>
    <w:rsid w:val="00D149AA"/>
    <w:rsid w:val="00D25837"/>
    <w:rsid w:val="00D25A18"/>
    <w:rsid w:val="00D32588"/>
    <w:rsid w:val="00D3328A"/>
    <w:rsid w:val="00D346D0"/>
    <w:rsid w:val="00D370CE"/>
    <w:rsid w:val="00D406ED"/>
    <w:rsid w:val="00D571B3"/>
    <w:rsid w:val="00D65AEE"/>
    <w:rsid w:val="00D67930"/>
    <w:rsid w:val="00D90550"/>
    <w:rsid w:val="00D9131F"/>
    <w:rsid w:val="00D939CE"/>
    <w:rsid w:val="00DA168B"/>
    <w:rsid w:val="00DB2E4F"/>
    <w:rsid w:val="00DB6AEB"/>
    <w:rsid w:val="00DC0828"/>
    <w:rsid w:val="00DE030B"/>
    <w:rsid w:val="00DE3339"/>
    <w:rsid w:val="00DE402D"/>
    <w:rsid w:val="00DF25B9"/>
    <w:rsid w:val="00DF2F5D"/>
    <w:rsid w:val="00DF5611"/>
    <w:rsid w:val="00E00C5B"/>
    <w:rsid w:val="00E12613"/>
    <w:rsid w:val="00E13283"/>
    <w:rsid w:val="00E13839"/>
    <w:rsid w:val="00E17BB6"/>
    <w:rsid w:val="00E251B0"/>
    <w:rsid w:val="00E27CFD"/>
    <w:rsid w:val="00E316A4"/>
    <w:rsid w:val="00E330A6"/>
    <w:rsid w:val="00E3733B"/>
    <w:rsid w:val="00E5113E"/>
    <w:rsid w:val="00E51B4F"/>
    <w:rsid w:val="00E552DE"/>
    <w:rsid w:val="00E5686B"/>
    <w:rsid w:val="00E6321B"/>
    <w:rsid w:val="00E63589"/>
    <w:rsid w:val="00E661A0"/>
    <w:rsid w:val="00E67B36"/>
    <w:rsid w:val="00E72A23"/>
    <w:rsid w:val="00E73042"/>
    <w:rsid w:val="00E81857"/>
    <w:rsid w:val="00E82644"/>
    <w:rsid w:val="00E82890"/>
    <w:rsid w:val="00E83325"/>
    <w:rsid w:val="00E94C91"/>
    <w:rsid w:val="00EB0CCE"/>
    <w:rsid w:val="00EB413C"/>
    <w:rsid w:val="00EC578A"/>
    <w:rsid w:val="00ED3120"/>
    <w:rsid w:val="00ED3BEF"/>
    <w:rsid w:val="00ED7ECE"/>
    <w:rsid w:val="00EE0DCA"/>
    <w:rsid w:val="00EE1AA8"/>
    <w:rsid w:val="00EF27B0"/>
    <w:rsid w:val="00EF655F"/>
    <w:rsid w:val="00EF67D7"/>
    <w:rsid w:val="00F050C0"/>
    <w:rsid w:val="00F0780B"/>
    <w:rsid w:val="00F11E7A"/>
    <w:rsid w:val="00F12097"/>
    <w:rsid w:val="00F141C7"/>
    <w:rsid w:val="00F27315"/>
    <w:rsid w:val="00F27FE2"/>
    <w:rsid w:val="00F313A8"/>
    <w:rsid w:val="00F40A06"/>
    <w:rsid w:val="00F43403"/>
    <w:rsid w:val="00F564BC"/>
    <w:rsid w:val="00F60AA9"/>
    <w:rsid w:val="00F67623"/>
    <w:rsid w:val="00F7297B"/>
    <w:rsid w:val="00F73E77"/>
    <w:rsid w:val="00F843C9"/>
    <w:rsid w:val="00F865F3"/>
    <w:rsid w:val="00F97F50"/>
    <w:rsid w:val="00FA4961"/>
    <w:rsid w:val="00FA61FF"/>
    <w:rsid w:val="00FC013B"/>
    <w:rsid w:val="00FD4598"/>
    <w:rsid w:val="00FD6752"/>
    <w:rsid w:val="00FD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D6159"/>
  <w15:chartTrackingRefBased/>
  <w15:docId w15:val="{C0F1F35B-9332-4B06-A0DA-5DF072A92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406A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406A1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0E6129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714FD9"/>
    <w:rPr>
      <w:sz w:val="24"/>
      <w:szCs w:val="24"/>
    </w:rPr>
  </w:style>
  <w:style w:type="paragraph" w:styleId="BalloonText">
    <w:name w:val="Balloon Text"/>
    <w:basedOn w:val="Normal"/>
    <w:link w:val="BalloonTextChar"/>
    <w:rsid w:val="00714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4FD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25696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andard">
    <w:name w:val="Standard"/>
    <w:rsid w:val="0056042A"/>
    <w:pPr>
      <w:suppressAutoHyphens/>
      <w:autoSpaceDN w:val="0"/>
      <w:spacing w:after="160" w:line="259" w:lineRule="auto"/>
      <w:textAlignment w:val="baseline"/>
    </w:pPr>
    <w:rPr>
      <w:rFonts w:ascii="Calibri" w:eastAsia="SimSun" w:hAnsi="Calibri" w:cs="F"/>
      <w:kern w:val="3"/>
      <w:sz w:val="22"/>
      <w:szCs w:val="22"/>
    </w:rPr>
  </w:style>
  <w:style w:type="paragraph" w:styleId="NoSpacing">
    <w:name w:val="No Spacing"/>
    <w:uiPriority w:val="1"/>
    <w:qFormat/>
    <w:rsid w:val="0056042A"/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17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7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emaso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</vt:lpstr>
    </vt:vector>
  </TitlesOfParts>
  <Company> </Company>
  <LinksUpToDate>false</LinksUpToDate>
  <CharactersWithSpaces>661</CharactersWithSpaces>
  <SharedDoc>false</SharedDoc>
  <HLinks>
    <vt:vector size="6" baseType="variant">
      <vt:variant>
        <vt:i4>2883641</vt:i4>
      </vt:variant>
      <vt:variant>
        <vt:i4>0</vt:i4>
      </vt:variant>
      <vt:variant>
        <vt:i4>0</vt:i4>
      </vt:variant>
      <vt:variant>
        <vt:i4>5</vt:i4>
      </vt:variant>
      <vt:variant>
        <vt:lpwstr>http://www.picpremi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</dc:title>
  <dc:subject/>
  <dc:creator>Al Castellanos</dc:creator>
  <cp:keywords/>
  <dc:description/>
  <cp:lastModifiedBy>Alvaro Castellanos</cp:lastModifiedBy>
  <cp:revision>4</cp:revision>
  <cp:lastPrinted>2018-08-29T15:24:00Z</cp:lastPrinted>
  <dcterms:created xsi:type="dcterms:W3CDTF">2018-08-29T15:23:00Z</dcterms:created>
  <dcterms:modified xsi:type="dcterms:W3CDTF">2018-08-29T15:24:00Z</dcterms:modified>
</cp:coreProperties>
</file>